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A37395" w14:textId="77777777" w:rsidR="002164C6" w:rsidRPr="008A2ACF" w:rsidRDefault="00D73BB9" w:rsidP="00D73BB9">
      <w:pPr>
        <w:spacing w:after="0"/>
        <w:jc w:val="center"/>
        <w:rPr>
          <w:rFonts w:asciiTheme="minorBidi" w:hAnsiTheme="minorBidi" w:cs="B Nazanin"/>
          <w:rtl/>
        </w:rPr>
      </w:pPr>
      <w:r>
        <w:rPr>
          <w:noProof/>
          <w:rtl/>
        </w:rPr>
        <w:drawing>
          <wp:inline distT="0" distB="0" distL="0" distR="0" wp14:anchorId="6583C70F" wp14:editId="0B78784C">
            <wp:extent cx="819150" cy="867777"/>
            <wp:effectExtent l="0" t="0" r="0" b="8890"/>
            <wp:docPr id="2" name="Picture 2" descr="D:\روابط عمومی\سایت\admin-ajax.ph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روابط عمومی\سایت\admin-ajax.php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67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605C1" w14:textId="77777777" w:rsidR="006515F1" w:rsidRPr="00D73BB9" w:rsidRDefault="005B0376" w:rsidP="0060655F">
      <w:pPr>
        <w:shd w:val="clear" w:color="auto" w:fill="FFFFFF"/>
        <w:spacing w:after="0"/>
        <w:jc w:val="center"/>
        <w:rPr>
          <w:rFonts w:asciiTheme="minorBidi" w:hAnsiTheme="minorBidi" w:cs="B Titr"/>
          <w:sz w:val="24"/>
          <w:szCs w:val="24"/>
          <w:rtl/>
        </w:rPr>
      </w:pPr>
      <w:r>
        <w:rPr>
          <w:rFonts w:asciiTheme="minorBidi" w:hAnsiTheme="minorBidi" w:cs="B Titr" w:hint="cs"/>
          <w:sz w:val="24"/>
          <w:szCs w:val="24"/>
          <w:rtl/>
        </w:rPr>
        <w:t xml:space="preserve">فرم </w:t>
      </w:r>
      <w:r w:rsidR="00D73BB9" w:rsidRPr="00D73BB9">
        <w:rPr>
          <w:rFonts w:asciiTheme="minorBidi" w:hAnsiTheme="minorBidi" w:cs="B Titr" w:hint="eastAsia"/>
          <w:sz w:val="24"/>
          <w:szCs w:val="24"/>
          <w:rtl/>
        </w:rPr>
        <w:t>پروژه</w:t>
      </w:r>
      <w:r w:rsidR="00D73BB9" w:rsidRPr="00D73BB9">
        <w:rPr>
          <w:rFonts w:asciiTheme="minorBidi" w:hAnsiTheme="minorBidi" w:cs="B Titr"/>
          <w:sz w:val="24"/>
          <w:szCs w:val="24"/>
          <w:rtl/>
        </w:rPr>
        <w:softHyphen/>
      </w:r>
      <w:r w:rsidR="00D73BB9" w:rsidRPr="00D73BB9">
        <w:rPr>
          <w:rFonts w:asciiTheme="minorBidi" w:hAnsiTheme="minorBidi" w:cs="B Titr" w:hint="cs"/>
          <w:sz w:val="24"/>
          <w:szCs w:val="24"/>
          <w:rtl/>
        </w:rPr>
        <w:t>ی</w:t>
      </w:r>
      <w:r w:rsidR="00D73BB9" w:rsidRPr="00D73BB9">
        <w:rPr>
          <w:rFonts w:asciiTheme="minorBidi" w:hAnsiTheme="minorBidi" w:cs="B Titr"/>
          <w:sz w:val="24"/>
          <w:szCs w:val="24"/>
          <w:rtl/>
        </w:rPr>
        <w:t xml:space="preserve"> </w:t>
      </w:r>
      <w:r w:rsidR="007F4087">
        <w:rPr>
          <w:rFonts w:asciiTheme="minorBidi" w:hAnsiTheme="minorBidi" w:cs="B Titr" w:hint="cs"/>
          <w:sz w:val="24"/>
          <w:szCs w:val="24"/>
          <w:rtl/>
        </w:rPr>
        <w:t>...</w:t>
      </w:r>
      <w:r w:rsidR="00FD2268">
        <w:rPr>
          <w:rFonts w:asciiTheme="minorBidi" w:hAnsiTheme="minorBidi" w:cs="B Titr" w:hint="cs"/>
          <w:sz w:val="24"/>
          <w:szCs w:val="24"/>
          <w:rtl/>
        </w:rPr>
        <w:t>......</w:t>
      </w:r>
      <w:r w:rsidR="007F4087">
        <w:rPr>
          <w:rFonts w:asciiTheme="minorBidi" w:hAnsiTheme="minorBidi" w:cs="B Titr" w:hint="cs"/>
          <w:sz w:val="24"/>
          <w:szCs w:val="24"/>
          <w:rtl/>
        </w:rPr>
        <w:t>... (</w:t>
      </w:r>
      <w:r w:rsidR="004776CD">
        <w:rPr>
          <w:rFonts w:asciiTheme="minorBidi" w:hAnsiTheme="minorBidi" w:cs="B Titr" w:hint="cs"/>
          <w:sz w:val="24"/>
          <w:szCs w:val="24"/>
          <w:rtl/>
        </w:rPr>
        <w:t xml:space="preserve">تحقیقاتی  / </w:t>
      </w:r>
      <w:r w:rsidR="007F4087">
        <w:rPr>
          <w:rFonts w:asciiTheme="minorBidi" w:hAnsiTheme="minorBidi" w:cs="B Titr" w:hint="cs"/>
          <w:sz w:val="24"/>
          <w:szCs w:val="24"/>
          <w:rtl/>
        </w:rPr>
        <w:t>کارشناسی / طراحی فرایند )</w:t>
      </w:r>
    </w:p>
    <w:tbl>
      <w:tblPr>
        <w:tblStyle w:val="TableGrid"/>
        <w:tblpPr w:leftFromText="180" w:rightFromText="180" w:vertAnchor="text" w:horzAnchor="margin" w:tblpY="121"/>
        <w:bidiVisual/>
        <w:tblW w:w="10206" w:type="dxa"/>
        <w:tblLayout w:type="fixed"/>
        <w:tblLook w:val="04A0" w:firstRow="1" w:lastRow="0" w:firstColumn="1" w:lastColumn="0" w:noHBand="0" w:noVBand="1"/>
      </w:tblPr>
      <w:tblGrid>
        <w:gridCol w:w="4819"/>
        <w:gridCol w:w="5387"/>
      </w:tblGrid>
      <w:tr w:rsidR="006F6662" w:rsidRPr="008A2ACF" w14:paraId="6F5E0AAA" w14:textId="77777777" w:rsidTr="00DA60E8">
        <w:trPr>
          <w:trHeight w:val="1140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C6782CB" w14:textId="77777777" w:rsidR="00C46DC8" w:rsidRPr="008A2ACF" w:rsidRDefault="006F6662" w:rsidP="00BF47AC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 xml:space="preserve">مشخصات </w:t>
            </w:r>
            <w:r w:rsidRPr="008A2ACF">
              <w:rPr>
                <w:rFonts w:asciiTheme="minorBidi" w:hAnsiTheme="minorBidi" w:cs="B Nazanin"/>
                <w:rtl/>
              </w:rPr>
              <w:t>دانشجو</w:t>
            </w:r>
            <w:r w:rsidR="00BF47AC" w:rsidRPr="008A2ACF">
              <w:rPr>
                <w:rFonts w:asciiTheme="minorBidi" w:hAnsiTheme="minorBidi" w:cs="B Nazanin" w:hint="cs"/>
                <w:rtl/>
              </w:rPr>
              <w:t>:</w:t>
            </w:r>
          </w:p>
          <w:tbl>
            <w:tblPr>
              <w:tblStyle w:val="TableGrid"/>
              <w:bidiVisual/>
              <w:tblW w:w="9450" w:type="dxa"/>
              <w:tblInd w:w="48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25"/>
              <w:gridCol w:w="4725"/>
            </w:tblGrid>
            <w:tr w:rsidR="00C46DC8" w:rsidRPr="008A2ACF" w14:paraId="161067B2" w14:textId="77777777" w:rsidTr="00ED02E7">
              <w:tc>
                <w:tcPr>
                  <w:tcW w:w="4725" w:type="dxa"/>
                </w:tcPr>
                <w:p w14:paraId="2A11A31A" w14:textId="77777777" w:rsidR="00C46DC8" w:rsidRPr="008A2ACF" w:rsidRDefault="00C46DC8" w:rsidP="00ED7D35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نام و نام خانوادگی:</w:t>
                  </w:r>
                </w:p>
              </w:tc>
              <w:tc>
                <w:tcPr>
                  <w:tcW w:w="4725" w:type="dxa"/>
                </w:tcPr>
                <w:p w14:paraId="01AAF1F1" w14:textId="77777777" w:rsidR="00C46DC8" w:rsidRPr="008A2ACF" w:rsidRDefault="00C46DC8" w:rsidP="00ED7D35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شماره دانشجویی:</w:t>
                  </w:r>
                </w:p>
              </w:tc>
            </w:tr>
            <w:tr w:rsidR="00C46DC8" w:rsidRPr="008A2ACF" w14:paraId="0EA06C32" w14:textId="77777777" w:rsidTr="00ED02E7">
              <w:tc>
                <w:tcPr>
                  <w:tcW w:w="4725" w:type="dxa"/>
                </w:tcPr>
                <w:p w14:paraId="0E66D38A" w14:textId="77777777" w:rsidR="00C46DC8" w:rsidRPr="008A2ACF" w:rsidRDefault="00C46DC8" w:rsidP="00ED7D35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شماره تماس:</w:t>
                  </w:r>
                </w:p>
              </w:tc>
              <w:tc>
                <w:tcPr>
                  <w:tcW w:w="4725" w:type="dxa"/>
                </w:tcPr>
                <w:p w14:paraId="19CDFE45" w14:textId="77777777" w:rsidR="00C46DC8" w:rsidRPr="008A2ACF" w:rsidRDefault="00C46DC8" w:rsidP="00ED7D35">
                  <w:pPr>
                    <w:pStyle w:val="ListParagraph"/>
                    <w:framePr w:hSpace="180" w:wrap="around" w:vAnchor="text" w:hAnchor="margin" w:y="121"/>
                    <w:tabs>
                      <w:tab w:val="center" w:pos="5457"/>
                    </w:tabs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ایمیل:</w:t>
                  </w:r>
                </w:p>
              </w:tc>
            </w:tr>
          </w:tbl>
          <w:p w14:paraId="3B636673" w14:textId="77777777" w:rsidR="006F6662" w:rsidRPr="008A2ACF" w:rsidRDefault="006F6662" w:rsidP="000B1F60">
            <w:pPr>
              <w:pStyle w:val="ListParagraph"/>
              <w:tabs>
                <w:tab w:val="center" w:pos="5457"/>
              </w:tabs>
              <w:rPr>
                <w:rFonts w:asciiTheme="minorBidi" w:hAnsiTheme="minorBidi" w:cs="B Nazanin"/>
                <w:rtl/>
              </w:rPr>
            </w:pPr>
          </w:p>
        </w:tc>
      </w:tr>
      <w:tr w:rsidR="006F6662" w:rsidRPr="008A2ACF" w14:paraId="7E546C69" w14:textId="77777777" w:rsidTr="00DA60E8">
        <w:trPr>
          <w:trHeight w:val="644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5CC0124" w14:textId="77777777" w:rsidR="006F6662" w:rsidRPr="008A2ACF" w:rsidRDefault="006F6662" w:rsidP="00BF47AC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 xml:space="preserve"> </w:t>
            </w:r>
            <w:r w:rsidRPr="008A2ACF">
              <w:rPr>
                <w:rFonts w:asciiTheme="minorBidi" w:hAnsiTheme="minorBidi" w:cs="B Nazanin"/>
                <w:rtl/>
              </w:rPr>
              <w:t>عنوان پروژه</w:t>
            </w:r>
            <w:r w:rsidR="00BF47AC" w:rsidRPr="008A2ACF">
              <w:rPr>
                <w:rFonts w:asciiTheme="minorBidi" w:hAnsiTheme="minorBidi" w:cs="B Nazanin" w:hint="cs"/>
                <w:rtl/>
              </w:rPr>
              <w:t>:</w:t>
            </w:r>
          </w:p>
        </w:tc>
      </w:tr>
      <w:tr w:rsidR="006F6662" w:rsidRPr="008A2ACF" w14:paraId="06AC3B71" w14:textId="77777777" w:rsidTr="00DA60E8">
        <w:trPr>
          <w:trHeight w:val="3798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7CFEA0A" w14:textId="77777777" w:rsidR="006F6662" w:rsidRPr="008A2ACF" w:rsidRDefault="006F6662" w:rsidP="00BF47AC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 xml:space="preserve"> </w:t>
            </w:r>
            <w:r w:rsidRPr="008A2ACF">
              <w:rPr>
                <w:rFonts w:asciiTheme="minorBidi" w:hAnsiTheme="minorBidi" w:cs="B Nazanin"/>
                <w:rtl/>
              </w:rPr>
              <w:t>شرح ک</w:t>
            </w:r>
            <w:r w:rsidRPr="008A2ACF">
              <w:rPr>
                <w:rFonts w:asciiTheme="minorBidi" w:hAnsiTheme="minorBidi" w:cs="B Nazanin" w:hint="cs"/>
                <w:rtl/>
              </w:rPr>
              <w:t>وتاه</w:t>
            </w:r>
            <w:r w:rsidRPr="008A2ACF">
              <w:rPr>
                <w:rFonts w:asciiTheme="minorBidi" w:hAnsiTheme="minorBidi" w:cs="B Nazanin"/>
                <w:rtl/>
              </w:rPr>
              <w:t xml:space="preserve"> پروژه</w:t>
            </w:r>
            <w:r w:rsidRPr="008A2ACF">
              <w:rPr>
                <w:rFonts w:asciiTheme="minorBidi" w:hAnsiTheme="minorBidi" w:cs="B Nazanin" w:hint="cs"/>
                <w:rtl/>
              </w:rPr>
              <w:t>:</w:t>
            </w:r>
          </w:p>
          <w:p w14:paraId="4E5238B4" w14:textId="77777777" w:rsidR="00C602E0" w:rsidRPr="008A2ACF" w:rsidRDefault="00C602E0" w:rsidP="000B1F60">
            <w:pPr>
              <w:ind w:left="380" w:hanging="283"/>
              <w:rPr>
                <w:rFonts w:asciiTheme="minorBidi" w:hAnsiTheme="minorBidi" w:cs="B Nazanin"/>
              </w:rPr>
            </w:pPr>
          </w:p>
          <w:tbl>
            <w:tblPr>
              <w:tblStyle w:val="TableGrid"/>
              <w:bidiVisual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85"/>
            </w:tblGrid>
            <w:tr w:rsidR="00A46B4F" w:rsidRPr="008A2ACF" w14:paraId="4BA92EE1" w14:textId="77777777" w:rsidTr="000B1F60">
              <w:trPr>
                <w:trHeight w:val="5146"/>
              </w:trPr>
              <w:tc>
                <w:tcPr>
                  <w:tcW w:w="10185" w:type="dxa"/>
                </w:tcPr>
                <w:p w14:paraId="43563EA3" w14:textId="77777777" w:rsidR="00A46B4F" w:rsidRDefault="00A46B4F" w:rsidP="00ED7D35">
                  <w:pPr>
                    <w:framePr w:hSpace="180" w:wrap="around" w:vAnchor="text" w:hAnchor="margin" w:y="121"/>
                    <w:rPr>
                      <w:rFonts w:asciiTheme="minorBidi" w:hAnsiTheme="minorBidi" w:cs="B Nazanin"/>
                      <w:rtl/>
                    </w:rPr>
                  </w:pPr>
                </w:p>
                <w:p w14:paraId="5EADC69C" w14:textId="77777777" w:rsidR="0060655F" w:rsidRPr="008A2ACF" w:rsidRDefault="00DA60E8" w:rsidP="00ED7D35">
                  <w:pPr>
                    <w:framePr w:hSpace="180" w:wrap="around" w:vAnchor="text" w:hAnchor="margin" w:y="121"/>
                    <w:rPr>
                      <w:rFonts w:asciiTheme="minorBidi" w:hAnsiTheme="minorBidi" w:cs="B Nazanin"/>
                      <w:rtl/>
                    </w:rPr>
                  </w:pPr>
                  <w:r w:rsidRPr="00DA60E8">
                    <w:rPr>
                      <w:rFonts w:asciiTheme="minorBidi" w:hAnsiTheme="minorBidi" w:cs="B Titr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27ABBA07" wp14:editId="020C5DC9">
                            <wp:simplePos x="0" y="0"/>
                            <wp:positionH relativeFrom="column">
                              <wp:posOffset>3276849</wp:posOffset>
                            </wp:positionH>
                            <wp:positionV relativeFrom="paragraph">
                              <wp:posOffset>1422423</wp:posOffset>
                            </wp:positionV>
                            <wp:extent cx="6827656" cy="451716"/>
                            <wp:effectExtent l="6667" t="0" r="18098" b="18097"/>
                            <wp:wrapNone/>
                            <wp:docPr id="30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 rot="5400000">
                                      <a:off x="0" y="0"/>
                                      <a:ext cx="6827656" cy="451716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12700">
                                      <a:solidFill>
                                        <a:schemeClr val="tx1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E46EE67" w14:textId="77777777" w:rsidR="00DA60E8" w:rsidRPr="00331697" w:rsidRDefault="00DA60E8" w:rsidP="00DA60E8">
                                        <w:pPr>
                                          <w:spacing w:after="0"/>
                                          <w:jc w:val="center"/>
                                          <w:rPr>
                                            <w:rFonts w:cs="B Nazanin"/>
                                            <w:b/>
                                            <w:bCs/>
                                            <w:sz w:val="30"/>
                                            <w:szCs w:val="30"/>
                                          </w:rPr>
                                        </w:pPr>
                                        <w:r w:rsidRPr="00331697">
                                          <w:rPr>
                                            <w:rFonts w:cs="B Nazanin" w:hint="cs"/>
                                            <w:b/>
                                            <w:bCs/>
                                            <w:sz w:val="30"/>
                                            <w:szCs w:val="30"/>
                                            <w:rtl/>
                                          </w:rPr>
                                          <w:t>نام</w:t>
                                        </w:r>
                                        <w:r w:rsidRPr="00331697">
                                          <w:rPr>
                                            <w:rFonts w:cs="B Nazanin"/>
                                            <w:b/>
                                            <w:bCs/>
                                            <w:sz w:val="30"/>
                                            <w:szCs w:val="30"/>
                                            <w:rtl/>
                                          </w:rPr>
                                          <w:softHyphen/>
                                        </w:r>
                                        <w:r w:rsidRPr="00331697">
                                          <w:rPr>
                                            <w:rFonts w:cs="B Nazanin" w:hint="cs"/>
                                            <w:b/>
                                            <w:bCs/>
                                            <w:sz w:val="30"/>
                                            <w:szCs w:val="30"/>
                                            <w:rtl/>
                                          </w:rPr>
                                          <w:t>نویسی پروژه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27ABBA07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258pt;margin-top:112pt;width:537.6pt;height:35.55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" strokecolor="black [3213]" strokeweight="1pt">
                            <v:textbox>
                              <w:txbxContent>
                                <w:p w14:paraId="1E46EE67" w14:textId="77777777" w:rsidR="00DA60E8" w:rsidRPr="00331697" w:rsidRDefault="00DA60E8" w:rsidP="00DA60E8">
                                  <w:pPr>
                                    <w:spacing w:after="0"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30"/>
                                      <w:szCs w:val="30"/>
                                    </w:rPr>
                                  </w:pPr>
                                  <w:r w:rsidRPr="00331697">
                                    <w:rPr>
                                      <w:rFonts w:cs="B Nazanin" w:hint="cs"/>
                                      <w:b/>
                                      <w:bCs/>
                                      <w:sz w:val="30"/>
                                      <w:szCs w:val="30"/>
                                      <w:rtl/>
                                    </w:rPr>
                                    <w:t>نام</w:t>
                                  </w:r>
                                  <w:r w:rsidRPr="00331697">
                                    <w:rPr>
                                      <w:rFonts w:cs="B Nazanin"/>
                                      <w:b/>
                                      <w:bCs/>
                                      <w:sz w:val="30"/>
                                      <w:szCs w:val="30"/>
                                      <w:rtl/>
                                    </w:rPr>
                                    <w:softHyphen/>
                                  </w:r>
                                  <w:r w:rsidRPr="00331697">
                                    <w:rPr>
                                      <w:rFonts w:cs="B Nazanin" w:hint="cs"/>
                                      <w:b/>
                                      <w:bCs/>
                                      <w:sz w:val="30"/>
                                      <w:szCs w:val="30"/>
                                      <w:rtl/>
                                    </w:rPr>
                                    <w:t>نویسی پروژه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34785045" w14:textId="77777777" w:rsidR="006F6662" w:rsidRPr="008A2ACF" w:rsidRDefault="006F6662" w:rsidP="0060655F">
            <w:pPr>
              <w:rPr>
                <w:rFonts w:asciiTheme="minorBidi" w:hAnsiTheme="minorBidi" w:cs="B Nazanin"/>
                <w:i/>
                <w:iCs/>
                <w:rtl/>
              </w:rPr>
            </w:pPr>
          </w:p>
        </w:tc>
      </w:tr>
      <w:tr w:rsidR="00304394" w:rsidRPr="008A2ACF" w14:paraId="42029903" w14:textId="77777777" w:rsidTr="00DA60E8">
        <w:trPr>
          <w:trHeight w:val="424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pct5" w:color="auto" w:fill="auto"/>
          </w:tcPr>
          <w:p w14:paraId="1870FF66" w14:textId="77777777" w:rsidR="00304394" w:rsidRPr="008A2ACF" w:rsidRDefault="008A2ACF" w:rsidP="008A2ACF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  <w:rtl/>
              </w:rPr>
            </w:pPr>
            <w:r>
              <w:rPr>
                <w:rFonts w:asciiTheme="minorBidi" w:hAnsiTheme="minorBidi" w:cs="B Nazanin"/>
                <w:rtl/>
              </w:rPr>
              <w:t>ت</w:t>
            </w:r>
            <w:r>
              <w:rPr>
                <w:rFonts w:asciiTheme="minorBidi" w:hAnsiTheme="minorBidi" w:cs="B Nazanin" w:hint="cs"/>
                <w:rtl/>
              </w:rPr>
              <w:t>ا</w:t>
            </w:r>
            <w:r w:rsidR="00304394" w:rsidRPr="008A2ACF">
              <w:rPr>
                <w:rFonts w:asciiTheme="minorBidi" w:hAnsiTheme="minorBidi" w:cs="B Nazanin"/>
                <w:rtl/>
              </w:rPr>
              <w:t>یید</w:t>
            </w:r>
          </w:p>
        </w:tc>
      </w:tr>
      <w:tr w:rsidR="00ED1F8E" w:rsidRPr="008A2ACF" w14:paraId="6B0557C3" w14:textId="77777777" w:rsidTr="006F3F34">
        <w:trPr>
          <w:trHeight w:val="307"/>
        </w:trPr>
        <w:tc>
          <w:tcPr>
            <w:tcW w:w="4819" w:type="dxa"/>
            <w:tcBorders>
              <w:top w:val="nil"/>
              <w:left w:val="single" w:sz="12" w:space="0" w:color="auto"/>
              <w:bottom w:val="dotted" w:sz="4" w:space="0" w:color="auto"/>
              <w:right w:val="single" w:sz="12" w:space="0" w:color="auto"/>
            </w:tcBorders>
            <w:shd w:val="pct5" w:color="auto" w:fill="auto"/>
          </w:tcPr>
          <w:p w14:paraId="78B4E154" w14:textId="77777777" w:rsidR="00ED1F8E" w:rsidRPr="008A2ACF" w:rsidRDefault="00ED1F8E" w:rsidP="000B1F60">
            <w:pPr>
              <w:ind w:left="97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استاد راهنما:</w:t>
            </w:r>
          </w:p>
        </w:tc>
        <w:tc>
          <w:tcPr>
            <w:tcW w:w="5387" w:type="dxa"/>
            <w:tcBorders>
              <w:top w:val="nil"/>
              <w:left w:val="single" w:sz="12" w:space="0" w:color="auto"/>
              <w:bottom w:val="dotted" w:sz="4" w:space="0" w:color="auto"/>
              <w:right w:val="single" w:sz="12" w:space="0" w:color="auto"/>
            </w:tcBorders>
            <w:shd w:val="pct5" w:color="auto" w:fill="auto"/>
          </w:tcPr>
          <w:p w14:paraId="4E353A2B" w14:textId="77777777" w:rsidR="00ED1F8E" w:rsidRPr="008A2ACF" w:rsidRDefault="008A2ACF" w:rsidP="000B1F60">
            <w:pPr>
              <w:ind w:left="380" w:hanging="283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مدیر گروه</w:t>
            </w:r>
            <w:r w:rsidR="00ED1F8E" w:rsidRPr="008A2ACF">
              <w:rPr>
                <w:rFonts w:asciiTheme="minorBidi" w:hAnsiTheme="minorBidi" w:cs="B Nazanin" w:hint="cs"/>
                <w:rtl/>
              </w:rPr>
              <w:t>:</w:t>
            </w:r>
          </w:p>
        </w:tc>
      </w:tr>
      <w:tr w:rsidR="00ED1F8E" w:rsidRPr="008A2ACF" w14:paraId="33EC2F3D" w14:textId="77777777" w:rsidTr="00DA60E8">
        <w:trPr>
          <w:trHeight w:val="871"/>
        </w:trPr>
        <w:tc>
          <w:tcPr>
            <w:tcW w:w="4819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  <w:shd w:val="pct5" w:color="auto" w:fill="auto"/>
          </w:tcPr>
          <w:p w14:paraId="4704D35E" w14:textId="77777777" w:rsidR="00ED1F8E" w:rsidRPr="008A2ACF" w:rsidRDefault="00ED1F8E" w:rsidP="000B1F60">
            <w:pPr>
              <w:ind w:left="97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امضاء:</w:t>
            </w:r>
          </w:p>
        </w:tc>
        <w:tc>
          <w:tcPr>
            <w:tcW w:w="5387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  <w:shd w:val="pct5" w:color="auto" w:fill="auto"/>
          </w:tcPr>
          <w:p w14:paraId="1F2D9CFC" w14:textId="77777777" w:rsidR="00ED1F8E" w:rsidRPr="008A2ACF" w:rsidRDefault="00ED1F8E" w:rsidP="006F3F34">
            <w:pPr>
              <w:ind w:left="380" w:hanging="283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امضا:</w:t>
            </w:r>
          </w:p>
        </w:tc>
      </w:tr>
      <w:tr w:rsidR="00ED1F8E" w:rsidRPr="008A2ACF" w14:paraId="14AFABC5" w14:textId="77777777" w:rsidTr="00B25BA7">
        <w:trPr>
          <w:trHeight w:val="459"/>
        </w:trPr>
        <w:tc>
          <w:tcPr>
            <w:tcW w:w="4819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14:paraId="06DCF9C6" w14:textId="77777777" w:rsidR="00ED1F8E" w:rsidRPr="008A2ACF" w:rsidRDefault="00ED1F8E" w:rsidP="000B1F60">
            <w:pPr>
              <w:ind w:left="97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تاریخ:</w:t>
            </w:r>
          </w:p>
        </w:tc>
        <w:tc>
          <w:tcPr>
            <w:tcW w:w="5387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14:paraId="6666E6C3" w14:textId="77777777" w:rsidR="00ED1F8E" w:rsidRPr="008A2ACF" w:rsidRDefault="00ED1F8E" w:rsidP="000B1F60">
            <w:pPr>
              <w:ind w:left="97"/>
              <w:rPr>
                <w:rFonts w:asciiTheme="minorBidi" w:hAnsiTheme="minorBidi" w:cs="B Nazanin"/>
                <w:rtl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تاریخ:</w:t>
            </w:r>
          </w:p>
        </w:tc>
      </w:tr>
      <w:tr w:rsidR="00304394" w:rsidRPr="008A2ACF" w14:paraId="2DEF0FF8" w14:textId="77777777" w:rsidTr="00DA60E8">
        <w:trPr>
          <w:trHeight w:val="984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325D71BE" w14:textId="77777777" w:rsidR="007D1D2B" w:rsidRPr="008A2ACF" w:rsidRDefault="00304394" w:rsidP="00BF47AC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</w:rPr>
            </w:pPr>
            <w:r w:rsidRPr="008A2ACF">
              <w:rPr>
                <w:rFonts w:asciiTheme="minorBidi" w:hAnsiTheme="minorBidi" w:cs="B Nazanin" w:hint="cs"/>
                <w:rtl/>
              </w:rPr>
              <w:t>ث</w:t>
            </w:r>
            <w:r w:rsidRPr="008A2ACF">
              <w:rPr>
                <w:rFonts w:asciiTheme="minorBidi" w:hAnsiTheme="minorBidi" w:cs="B Nazanin"/>
                <w:rtl/>
              </w:rPr>
              <w:t>بت نام مق</w:t>
            </w:r>
            <w:r w:rsidRPr="008A2ACF">
              <w:rPr>
                <w:rFonts w:asciiTheme="minorBidi" w:hAnsiTheme="minorBidi" w:cs="B Nazanin" w:hint="cs"/>
                <w:rtl/>
              </w:rPr>
              <w:t>د</w:t>
            </w:r>
            <w:r w:rsidRPr="008A2ACF">
              <w:rPr>
                <w:rFonts w:asciiTheme="minorBidi" w:hAnsiTheme="minorBidi" w:cs="B Nazanin"/>
                <w:rtl/>
              </w:rPr>
              <w:t>ماتی</w:t>
            </w:r>
          </w:p>
          <w:tbl>
            <w:tblPr>
              <w:tblStyle w:val="TableGrid"/>
              <w:bidiVisual/>
              <w:tblW w:w="9571" w:type="dxa"/>
              <w:tblInd w:w="45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871"/>
              <w:gridCol w:w="2700"/>
            </w:tblGrid>
            <w:tr w:rsidR="000B1F60" w:rsidRPr="008A2ACF" w14:paraId="3F19015D" w14:textId="77777777" w:rsidTr="00BF47AC">
              <w:tc>
                <w:tcPr>
                  <w:tcW w:w="6871" w:type="dxa"/>
                </w:tcPr>
                <w:p w14:paraId="45E1634F" w14:textId="77777777" w:rsidR="000B1F60" w:rsidRPr="008A2ACF" w:rsidRDefault="000B1F60" w:rsidP="00ED7D35">
                  <w:pPr>
                    <w:pStyle w:val="ListParagraph"/>
                    <w:framePr w:hSpace="180" w:wrap="around" w:vAnchor="text" w:hAnchor="margin" w:y="121"/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امض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>ا</w:t>
                  </w:r>
                  <w:r w:rsidR="008A2ACF" w:rsidRPr="008A2ACF">
                    <w:rPr>
                      <w:rFonts w:asciiTheme="minorBidi" w:hAnsiTheme="minorBidi" w:cs="B Nazanin" w:hint="cs"/>
                      <w:rtl/>
                    </w:rPr>
                    <w:t>ی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 xml:space="preserve"> </w:t>
                  </w:r>
                  <w:r w:rsidR="008A2ACF">
                    <w:rPr>
                      <w:rFonts w:asciiTheme="minorBidi" w:hAnsiTheme="minorBidi" w:cs="B Nazanin" w:hint="cs"/>
                      <w:rtl/>
                    </w:rPr>
                    <w:t>مدیر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 xml:space="preserve"> </w:t>
                  </w:r>
                  <w:r w:rsidRPr="008A2ACF">
                    <w:rPr>
                      <w:rFonts w:asciiTheme="minorBidi" w:hAnsiTheme="minorBidi" w:cs="B Nazanin" w:hint="cs"/>
                      <w:rtl/>
                    </w:rPr>
                    <w:t>آموزش</w:t>
                  </w:r>
                  <w:r w:rsidR="00BF47AC" w:rsidRPr="008A2ACF">
                    <w:rPr>
                      <w:rFonts w:asciiTheme="minorBidi" w:hAnsiTheme="minorBidi" w:cs="B Nazanin" w:hint="cs"/>
                      <w:rtl/>
                    </w:rPr>
                    <w:t>:</w:t>
                  </w:r>
                </w:p>
              </w:tc>
              <w:tc>
                <w:tcPr>
                  <w:tcW w:w="2700" w:type="dxa"/>
                </w:tcPr>
                <w:p w14:paraId="72ABAD01" w14:textId="77777777" w:rsidR="000B1F60" w:rsidRPr="008A2ACF" w:rsidRDefault="000B1F60" w:rsidP="00ED7D35">
                  <w:pPr>
                    <w:pStyle w:val="ListParagraph"/>
                    <w:framePr w:hSpace="180" w:wrap="around" w:vAnchor="text" w:hAnchor="margin" w:y="121"/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/>
                      <w:rtl/>
                    </w:rPr>
                    <w:t>تاریخ</w:t>
                  </w:r>
                  <w:r w:rsidRPr="008A2ACF">
                    <w:rPr>
                      <w:rFonts w:asciiTheme="minorBidi" w:hAnsiTheme="minorBidi" w:cs="B Nazanin" w:hint="cs"/>
                      <w:rtl/>
                    </w:rPr>
                    <w:t>:</w:t>
                  </w:r>
                </w:p>
              </w:tc>
            </w:tr>
          </w:tbl>
          <w:p w14:paraId="3D562C52" w14:textId="77777777" w:rsidR="00304394" w:rsidRPr="008A2ACF" w:rsidRDefault="00304394" w:rsidP="000B1F60">
            <w:pPr>
              <w:pStyle w:val="ListParagraph"/>
              <w:ind w:left="380"/>
              <w:rPr>
                <w:rFonts w:asciiTheme="minorBidi" w:hAnsiTheme="minorBidi" w:cs="B Nazanin"/>
                <w:rtl/>
              </w:rPr>
            </w:pPr>
          </w:p>
        </w:tc>
      </w:tr>
      <w:tr w:rsidR="00304394" w:rsidRPr="008A2ACF" w14:paraId="1D35F267" w14:textId="77777777" w:rsidTr="006F3F34">
        <w:trPr>
          <w:trHeight w:val="1421"/>
        </w:trPr>
        <w:tc>
          <w:tcPr>
            <w:tcW w:w="1020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7447030" w14:textId="77777777" w:rsidR="007D1D2B" w:rsidRPr="00D73BB9" w:rsidRDefault="00304394" w:rsidP="000B1F60">
            <w:pPr>
              <w:pStyle w:val="ListParagraph"/>
              <w:numPr>
                <w:ilvl w:val="0"/>
                <w:numId w:val="3"/>
              </w:numPr>
              <w:ind w:left="380" w:hanging="283"/>
              <w:rPr>
                <w:rFonts w:asciiTheme="minorBidi" w:hAnsiTheme="minorBidi" w:cs="B Nazanin"/>
              </w:rPr>
            </w:pPr>
            <w:r w:rsidRPr="00D73BB9">
              <w:rPr>
                <w:rFonts w:asciiTheme="minorBidi" w:hAnsiTheme="minorBidi" w:cs="B Nazanin"/>
                <w:rtl/>
              </w:rPr>
              <w:t>نظر استاد</w:t>
            </w:r>
            <w:r w:rsidR="007D1D2B" w:rsidRPr="00D73BB9">
              <w:rPr>
                <w:rFonts w:asciiTheme="minorBidi" w:hAnsiTheme="minorBidi" w:cs="B Nazanin" w:hint="cs"/>
                <w:rtl/>
              </w:rPr>
              <w:t xml:space="preserve"> راهنما</w:t>
            </w:r>
            <w:r w:rsidRPr="00D73BB9">
              <w:rPr>
                <w:rFonts w:asciiTheme="minorBidi" w:hAnsiTheme="minorBidi" w:cs="B Nazanin" w:hint="cs"/>
                <w:rtl/>
              </w:rPr>
              <w:t>:</w:t>
            </w:r>
            <w:r w:rsidRPr="00D73BB9">
              <w:rPr>
                <w:rFonts w:asciiTheme="minorBidi" w:hAnsiTheme="minorBidi" w:cs="B Nazanin"/>
                <w:rtl/>
              </w:rPr>
              <w:t xml:space="preserve"> </w:t>
            </w:r>
            <w:r w:rsidRPr="00D73BB9">
              <w:rPr>
                <w:rFonts w:asciiTheme="minorBidi" w:hAnsiTheme="minorBidi" w:cs="B Nazanin" w:hint="cs"/>
                <w:rtl/>
              </w:rPr>
              <w:t xml:space="preserve">   </w:t>
            </w:r>
          </w:p>
          <w:tbl>
            <w:tblPr>
              <w:tblStyle w:val="TableGrid"/>
              <w:bidiVisual/>
              <w:tblW w:w="9873" w:type="dxa"/>
              <w:tblInd w:w="30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9"/>
              <w:gridCol w:w="3181"/>
              <w:gridCol w:w="3330"/>
              <w:gridCol w:w="360"/>
              <w:gridCol w:w="2700"/>
              <w:gridCol w:w="153"/>
            </w:tblGrid>
            <w:tr w:rsidR="00BF47AC" w:rsidRPr="008A2ACF" w14:paraId="43E7D9C2" w14:textId="77777777" w:rsidTr="00D73BB9">
              <w:tc>
                <w:tcPr>
                  <w:tcW w:w="3330" w:type="dxa"/>
                  <w:gridSpan w:val="2"/>
                </w:tcPr>
                <w:p w14:paraId="2790CC23" w14:textId="77777777" w:rsidR="00BF47AC" w:rsidRPr="008A2ACF" w:rsidRDefault="006F3F34" w:rsidP="00ED7D35">
                  <w:pPr>
                    <w:pStyle w:val="ListParagraph"/>
                    <w:framePr w:hSpace="180" w:wrap="around" w:vAnchor="text" w:hAnchor="margin" w:y="121"/>
                    <w:ind w:left="1"/>
                    <w:rPr>
                      <w:rFonts w:asciiTheme="minorBidi" w:hAnsiTheme="minorBidi" w:cs="B Nazanin"/>
                      <w:rtl/>
                    </w:rPr>
                  </w:pPr>
                  <w:r>
                    <w:rPr>
                      <w:rFonts w:asciiTheme="minorBidi" w:hAnsiTheme="minorBidi" w:cs="B Titr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2F76A72F" wp14:editId="75F894A2">
                            <wp:simplePos x="0" y="0"/>
                            <wp:positionH relativeFrom="column">
                              <wp:posOffset>2070508</wp:posOffset>
                            </wp:positionH>
                            <wp:positionV relativeFrom="paragraph">
                              <wp:posOffset>11748</wp:posOffset>
                            </wp:positionV>
                            <wp:extent cx="919479" cy="456384"/>
                            <wp:effectExtent l="2858" t="0" r="17462" b="17463"/>
                            <wp:wrapNone/>
                            <wp:docPr id="1" name="Text Box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 rot="5400000">
                                      <a:off x="0" y="0"/>
                                      <a:ext cx="919479" cy="456384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12700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B862510" w14:textId="77777777" w:rsidR="00331697" w:rsidRPr="00331697" w:rsidRDefault="00331697" w:rsidP="00331697">
                                        <w:pPr>
                                          <w:spacing w:after="0"/>
                                          <w:jc w:val="center"/>
                                          <w:rPr>
                                            <w:sz w:val="30"/>
                                            <w:szCs w:val="30"/>
                                          </w:rPr>
                                        </w:pPr>
                                        <w:r w:rsidRPr="00331697">
                                          <w:rPr>
                                            <w:rFonts w:cs="B Nazanin" w:hint="cs"/>
                                            <w:b/>
                                            <w:bCs/>
                                            <w:sz w:val="30"/>
                                            <w:szCs w:val="30"/>
                                            <w:rtl/>
                                          </w:rPr>
                                          <w:t>اتمام پروژه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2F76A72F" id="Text Box 1" o:spid="_x0000_s1027" type="#_x0000_t202" style="position:absolute;left:0;text-align:left;margin-left:163.05pt;margin-top:.95pt;width:72.4pt;height:35.95pt;rotation: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" strokeweight="1pt">
                            <v:textbox>
                              <w:txbxContent>
                                <w:p w14:paraId="5B862510" w14:textId="77777777" w:rsidR="00331697" w:rsidRPr="00331697" w:rsidRDefault="00331697" w:rsidP="00331697">
                                  <w:pPr>
                                    <w:spacing w:after="0"/>
                                    <w:jc w:val="center"/>
                                    <w:rPr>
                                      <w:sz w:val="30"/>
                                      <w:szCs w:val="30"/>
                                    </w:rPr>
                                  </w:pPr>
                                  <w:r w:rsidRPr="00331697">
                                    <w:rPr>
                                      <w:rFonts w:cs="B Nazanin" w:hint="cs"/>
                                      <w:b/>
                                      <w:bCs/>
                                      <w:sz w:val="30"/>
                                      <w:szCs w:val="30"/>
                                      <w:rtl/>
                                    </w:rPr>
                                    <w:t>اتمام پروژه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BF47AC" w:rsidRPr="008A2ACF">
                    <w:rPr>
                      <w:rFonts w:asciiTheme="minorBidi" w:hAnsiTheme="minorBidi" w:cs="B Nazanin"/>
                      <w:sz w:val="20"/>
                      <w:szCs w:val="20"/>
                      <w:rtl/>
                    </w:rPr>
                    <w:t>پروژ</w:t>
                  </w:r>
                  <w:r w:rsidR="00BF47AC" w:rsidRPr="008A2ACF">
                    <w:rPr>
                      <w:rFonts w:asciiTheme="minorBidi" w:hAnsiTheme="minorBidi" w:cs="B Nazanin" w:hint="cs"/>
                      <w:sz w:val="20"/>
                      <w:szCs w:val="20"/>
                      <w:rtl/>
                    </w:rPr>
                    <w:t xml:space="preserve">ه </w:t>
                  </w:r>
                  <w:r w:rsidR="00BF47AC" w:rsidRPr="008A2ACF">
                    <w:rPr>
                      <w:rFonts w:asciiTheme="minorBidi" w:hAnsiTheme="minorBidi" w:cs="B Nazanin"/>
                      <w:sz w:val="20"/>
                      <w:szCs w:val="20"/>
                      <w:rtl/>
                    </w:rPr>
                    <w:t>به طور کامل انجام شده است.</w:t>
                  </w:r>
                  <w:r w:rsidR="00D73BB9">
                    <w:rPr>
                      <w:rFonts w:asciiTheme="minorBidi" w:hAnsiTheme="minorBidi" w:cs="B Nazanin" w:hint="cs"/>
                      <w:rtl/>
                    </w:rPr>
                    <w:t xml:space="preserve"> </w:t>
                  </w:r>
                  <w:r w:rsidR="00D73BB9" w:rsidRPr="008A2ACF">
                    <w:rPr>
                      <w:rFonts w:asciiTheme="minorBidi" w:hAnsiTheme="minorBidi" w:cs="B Nazanin" w:hint="cs"/>
                      <w:sz w:val="20"/>
                      <w:szCs w:val="20"/>
                    </w:rPr>
                    <w:sym w:font="Wingdings 2" w:char="F030"/>
                  </w:r>
                </w:p>
              </w:tc>
              <w:tc>
                <w:tcPr>
                  <w:tcW w:w="3330" w:type="dxa"/>
                </w:tcPr>
                <w:p w14:paraId="78F4275D" w14:textId="77777777" w:rsidR="00BF47AC" w:rsidRPr="008A2ACF" w:rsidRDefault="00BF47AC" w:rsidP="00ED7D35">
                  <w:pPr>
                    <w:pStyle w:val="ListParagraph"/>
                    <w:framePr w:hSpace="180" w:wrap="around" w:vAnchor="text" w:hAnchor="margin" w:y="121"/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sz w:val="20"/>
                      <w:szCs w:val="20"/>
                      <w:rtl/>
                    </w:rPr>
                    <w:t>در</w:t>
                  </w:r>
                  <w:r w:rsidRPr="008A2ACF">
                    <w:rPr>
                      <w:rFonts w:asciiTheme="minorBidi" w:hAnsiTheme="minorBidi" w:cs="B Nazanin"/>
                      <w:sz w:val="20"/>
                      <w:szCs w:val="20"/>
                      <w:rtl/>
                    </w:rPr>
                    <w:t xml:space="preserve"> حد قابل قبول انجام شده است.</w:t>
                  </w:r>
                  <w:r w:rsidR="00D73BB9">
                    <w:rPr>
                      <w:rFonts w:asciiTheme="minorBidi" w:hAnsiTheme="minorBidi" w:cs="B Nazanin" w:hint="cs"/>
                      <w:rtl/>
                    </w:rPr>
                    <w:t xml:space="preserve"> </w:t>
                  </w:r>
                  <w:r w:rsidR="00D73BB9" w:rsidRPr="008A2ACF">
                    <w:rPr>
                      <w:rFonts w:asciiTheme="minorBidi" w:hAnsiTheme="minorBidi" w:cs="B Nazanin" w:hint="cs"/>
                      <w:sz w:val="20"/>
                      <w:szCs w:val="20"/>
                    </w:rPr>
                    <w:sym w:font="Wingdings 2" w:char="F030"/>
                  </w:r>
                </w:p>
              </w:tc>
              <w:tc>
                <w:tcPr>
                  <w:tcW w:w="3213" w:type="dxa"/>
                  <w:gridSpan w:val="3"/>
                </w:tcPr>
                <w:p w14:paraId="49971405" w14:textId="77777777" w:rsidR="00BF47AC" w:rsidRPr="008A2ACF" w:rsidRDefault="00BF47AC" w:rsidP="00ED7D35">
                  <w:pPr>
                    <w:pStyle w:val="ListParagraph"/>
                    <w:framePr w:hSpace="180" w:wrap="around" w:vAnchor="text" w:hAnchor="margin" w:y="121"/>
                    <w:ind w:left="380"/>
                    <w:rPr>
                      <w:rFonts w:asciiTheme="minorBidi" w:hAnsiTheme="minorBidi" w:cs="B Nazanin"/>
                      <w:sz w:val="20"/>
                      <w:szCs w:val="20"/>
                      <w:rtl/>
                    </w:rPr>
                  </w:pPr>
                  <w:r w:rsidRPr="008A2ACF">
                    <w:rPr>
                      <w:rFonts w:asciiTheme="minorBidi" w:hAnsiTheme="minorBidi" w:cs="B Nazanin"/>
                      <w:sz w:val="20"/>
                      <w:szCs w:val="20"/>
                      <w:rtl/>
                    </w:rPr>
                    <w:t>تنها قسمتی از پروژه انجام شده</w:t>
                  </w:r>
                  <w:r w:rsidRPr="008A2ACF">
                    <w:rPr>
                      <w:rFonts w:asciiTheme="minorBidi" w:hAnsiTheme="minorBidi" w:cs="B Nazanin" w:hint="cs"/>
                      <w:sz w:val="20"/>
                      <w:szCs w:val="20"/>
                      <w:rtl/>
                    </w:rPr>
                    <w:t>.</w:t>
                  </w:r>
                  <w:r w:rsidR="00D73BB9">
                    <w:rPr>
                      <w:rFonts w:asciiTheme="minorBidi" w:hAnsiTheme="minorBidi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D73BB9" w:rsidRPr="008A2ACF">
                    <w:rPr>
                      <w:rFonts w:asciiTheme="minorBidi" w:hAnsiTheme="minorBidi" w:cs="B Nazanin" w:hint="cs"/>
                      <w:sz w:val="20"/>
                      <w:szCs w:val="20"/>
                    </w:rPr>
                    <w:sym w:font="Wingdings 2" w:char="F030"/>
                  </w:r>
                </w:p>
              </w:tc>
            </w:tr>
            <w:tr w:rsidR="00BF47AC" w:rsidRPr="008A2ACF" w14:paraId="34D78557" w14:textId="77777777" w:rsidTr="00D73BB9">
              <w:trPr>
                <w:gridBefore w:val="1"/>
                <w:gridAfter w:val="1"/>
                <w:wBefore w:w="149" w:type="dxa"/>
                <w:wAfter w:w="153" w:type="dxa"/>
              </w:trPr>
              <w:tc>
                <w:tcPr>
                  <w:tcW w:w="6871" w:type="dxa"/>
                  <w:gridSpan w:val="3"/>
                </w:tcPr>
                <w:p w14:paraId="3099CE6E" w14:textId="77777777" w:rsidR="00BF47AC" w:rsidRPr="008A2ACF" w:rsidRDefault="00BF47AC" w:rsidP="00ED7D35">
                  <w:pPr>
                    <w:pStyle w:val="ListParagraph"/>
                    <w:framePr w:hSpace="180" w:wrap="around" w:vAnchor="text" w:hAnchor="margin" w:y="121"/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 w:hint="cs"/>
                      <w:rtl/>
                    </w:rPr>
                    <w:t>ام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>ضا</w:t>
                  </w:r>
                  <w:r w:rsidR="00D73BB9">
                    <w:rPr>
                      <w:rFonts w:asciiTheme="minorBidi" w:hAnsiTheme="minorBidi" w:cs="B Nazanin" w:hint="cs"/>
                      <w:rtl/>
                    </w:rPr>
                    <w:t>ی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 xml:space="preserve"> </w:t>
                  </w:r>
                  <w:r w:rsidRPr="008A2ACF">
                    <w:rPr>
                      <w:rFonts w:asciiTheme="minorBidi" w:hAnsiTheme="minorBidi" w:cs="B Nazanin" w:hint="cs"/>
                      <w:rtl/>
                    </w:rPr>
                    <w:t>تایید</w:t>
                  </w:r>
                  <w:r w:rsidRPr="008A2ACF">
                    <w:rPr>
                      <w:rFonts w:asciiTheme="minorBidi" w:hAnsiTheme="minorBidi" w:cs="B Nazanin"/>
                      <w:rtl/>
                    </w:rPr>
                    <w:t xml:space="preserve"> پروژه</w:t>
                  </w:r>
                  <w:r w:rsidRPr="008A2ACF">
                    <w:rPr>
                      <w:rFonts w:asciiTheme="minorBidi" w:hAnsiTheme="minorBidi" w:cs="B Nazanin" w:hint="cs"/>
                      <w:rtl/>
                    </w:rPr>
                    <w:t>:</w:t>
                  </w:r>
                </w:p>
              </w:tc>
              <w:tc>
                <w:tcPr>
                  <w:tcW w:w="2700" w:type="dxa"/>
                </w:tcPr>
                <w:p w14:paraId="17911B78" w14:textId="77777777" w:rsidR="00BF47AC" w:rsidRPr="008A2ACF" w:rsidRDefault="00BF47AC" w:rsidP="00ED7D35">
                  <w:pPr>
                    <w:pStyle w:val="ListParagraph"/>
                    <w:framePr w:hSpace="180" w:wrap="around" w:vAnchor="text" w:hAnchor="margin" w:y="121"/>
                    <w:ind w:left="0"/>
                    <w:rPr>
                      <w:rFonts w:asciiTheme="minorBidi" w:hAnsiTheme="minorBidi" w:cs="B Nazanin"/>
                      <w:rtl/>
                    </w:rPr>
                  </w:pPr>
                  <w:r w:rsidRPr="008A2ACF">
                    <w:rPr>
                      <w:rFonts w:asciiTheme="minorBidi" w:hAnsiTheme="minorBidi" w:cs="B Nazanin"/>
                      <w:rtl/>
                    </w:rPr>
                    <w:t>تاریخ</w:t>
                  </w:r>
                  <w:r w:rsidRPr="008A2ACF">
                    <w:rPr>
                      <w:rFonts w:asciiTheme="minorBidi" w:hAnsiTheme="minorBidi" w:cs="B Nazanin" w:hint="cs"/>
                      <w:rtl/>
                    </w:rPr>
                    <w:t>:</w:t>
                  </w:r>
                </w:p>
              </w:tc>
            </w:tr>
          </w:tbl>
          <w:p w14:paraId="4B231DAA" w14:textId="77777777" w:rsidR="007D1D2B" w:rsidRPr="008A2ACF" w:rsidRDefault="007D1D2B" w:rsidP="000B1F60">
            <w:pPr>
              <w:pStyle w:val="ListParagraph"/>
              <w:ind w:left="380"/>
              <w:rPr>
                <w:rFonts w:asciiTheme="minorBidi" w:hAnsiTheme="minorBidi" w:cs="B Nazanin"/>
                <w:sz w:val="20"/>
                <w:szCs w:val="20"/>
                <w:rtl/>
              </w:rPr>
            </w:pPr>
          </w:p>
        </w:tc>
      </w:tr>
      <w:tr w:rsidR="0060655F" w:rsidRPr="008A2ACF" w14:paraId="762D142F" w14:textId="77777777" w:rsidTr="00DA60E8">
        <w:tblPrEx>
          <w:tblLook w:val="0000" w:firstRow="0" w:lastRow="0" w:firstColumn="0" w:lastColumn="0" w:noHBand="0" w:noVBand="0"/>
        </w:tblPrEx>
        <w:trPr>
          <w:trHeight w:val="285"/>
        </w:trPr>
        <w:tc>
          <w:tcPr>
            <w:tcW w:w="1020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9A1259F" w14:textId="77777777" w:rsidR="0060655F" w:rsidRPr="0060655F" w:rsidRDefault="0060655F" w:rsidP="001A3AF6">
            <w:pPr>
              <w:jc w:val="lowKashida"/>
              <w:rPr>
                <w:rFonts w:asciiTheme="minorBidi" w:hAnsiTheme="minorBidi" w:cs="B Nazanin"/>
                <w:sz w:val="20"/>
                <w:szCs w:val="20"/>
                <w:rtl/>
              </w:rPr>
            </w:pPr>
            <w:r>
              <w:rPr>
                <w:rFonts w:asciiTheme="minorBidi" w:hAnsiTheme="minorBidi" w:cs="B Nazanin" w:hint="cs"/>
                <w:sz w:val="18"/>
                <w:szCs w:val="18"/>
                <w:rtl/>
              </w:rPr>
              <w:t xml:space="preserve">شرح پروژه </w:t>
            </w:r>
            <w:r w:rsidRPr="0060655F">
              <w:rPr>
                <w:rFonts w:asciiTheme="minorBidi" w:hAnsiTheme="minorBidi" w:cs="B Nazanin" w:hint="cs"/>
                <w:sz w:val="18"/>
                <w:szCs w:val="18"/>
                <w:rtl/>
              </w:rPr>
              <w:t xml:space="preserve">بین 200 تا 250 واژه (با شمارش نرم افزار </w:t>
            </w:r>
            <w:r w:rsidRPr="0060655F">
              <w:rPr>
                <w:rFonts w:asciiTheme="minorBidi" w:hAnsiTheme="minorBidi" w:cs="B Nazanin"/>
                <w:sz w:val="16"/>
                <w:szCs w:val="16"/>
              </w:rPr>
              <w:t>WORD</w:t>
            </w:r>
            <w:r w:rsidRPr="0060655F">
              <w:rPr>
                <w:rFonts w:asciiTheme="minorBidi" w:hAnsiTheme="minorBidi" w:cs="B Nazanin" w:hint="cs"/>
                <w:sz w:val="18"/>
                <w:szCs w:val="18"/>
                <w:rtl/>
              </w:rPr>
              <w:t>) باشد.</w:t>
            </w:r>
            <w:r w:rsidRPr="0060655F">
              <w:rPr>
                <w:rFonts w:asciiTheme="minorBidi" w:hAnsiTheme="minorBidi" w:cs="B Nazanin" w:hint="cs"/>
                <w:sz w:val="20"/>
                <w:szCs w:val="20"/>
                <w:rtl/>
              </w:rPr>
              <w:t xml:space="preserve"> بخش</w:t>
            </w:r>
            <w:r>
              <w:rPr>
                <w:rFonts w:asciiTheme="minorBidi" w:hAnsiTheme="minorBidi" w:cs="B Nazanin"/>
                <w:sz w:val="20"/>
                <w:szCs w:val="20"/>
                <w:rtl/>
              </w:rPr>
              <w:softHyphen/>
            </w:r>
            <w:r w:rsidRPr="0060655F">
              <w:rPr>
                <w:rFonts w:asciiTheme="minorBidi" w:hAnsiTheme="minorBidi" w:cs="B Nazanin" w:hint="cs"/>
                <w:sz w:val="20"/>
                <w:szCs w:val="20"/>
                <w:rtl/>
              </w:rPr>
              <w:t>های 1، 2 و 3 توسط دانشجو با فونت فارسی نازنین12با فاصله</w:t>
            </w:r>
            <w:r w:rsidR="001A3AF6">
              <w:rPr>
                <w:rFonts w:asciiTheme="minorBidi" w:hAnsiTheme="minorBidi" w:cs="B Nazanin"/>
                <w:sz w:val="20"/>
                <w:szCs w:val="20"/>
                <w:rtl/>
              </w:rPr>
              <w:softHyphen/>
            </w:r>
            <w:r w:rsidR="001A3AF6">
              <w:rPr>
                <w:rFonts w:asciiTheme="minorBidi" w:hAnsiTheme="minorBidi" w:cs="B Nazanin" w:hint="cs"/>
                <w:sz w:val="20"/>
                <w:szCs w:val="20"/>
                <w:rtl/>
              </w:rPr>
              <w:t>ی</w:t>
            </w:r>
            <w:r w:rsidRPr="0060655F">
              <w:rPr>
                <w:rFonts w:asciiTheme="minorBidi" w:hAnsiTheme="minorBidi" w:cs="B Nazanin" w:hint="cs"/>
                <w:sz w:val="20"/>
                <w:szCs w:val="20"/>
                <w:rtl/>
              </w:rPr>
              <w:t xml:space="preserve"> سطر 1 تایپ شود</w:t>
            </w:r>
            <w:r>
              <w:rPr>
                <w:rFonts w:asciiTheme="minorBidi" w:hAnsiTheme="minorBidi" w:cs="B Nazanin" w:hint="cs"/>
                <w:sz w:val="20"/>
                <w:szCs w:val="20"/>
                <w:rtl/>
              </w:rPr>
              <w:t>.</w:t>
            </w:r>
          </w:p>
        </w:tc>
      </w:tr>
    </w:tbl>
    <w:p w14:paraId="3A6C3D98" w14:textId="77777777" w:rsidR="00127F06" w:rsidRPr="008A2ACF" w:rsidRDefault="00127F06" w:rsidP="00BF47AC">
      <w:pPr>
        <w:rPr>
          <w:rFonts w:asciiTheme="minorBidi" w:hAnsiTheme="minorBidi" w:cs="B Nazanin"/>
        </w:rPr>
      </w:pPr>
    </w:p>
    <w:sectPr w:rsidR="00127F06" w:rsidRPr="008A2ACF" w:rsidSect="00F50246">
      <w:pgSz w:w="11906" w:h="16838"/>
      <w:pgMar w:top="426" w:right="849" w:bottom="568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2448CE" w14:textId="77777777" w:rsidR="00F50246" w:rsidRDefault="00F50246" w:rsidP="00CD49A6">
      <w:pPr>
        <w:spacing w:after="0" w:line="240" w:lineRule="auto"/>
      </w:pPr>
      <w:r>
        <w:separator/>
      </w:r>
    </w:p>
  </w:endnote>
  <w:endnote w:type="continuationSeparator" w:id="0">
    <w:p w14:paraId="43BB5884" w14:textId="77777777" w:rsidR="00F50246" w:rsidRDefault="00F50246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C4701B" w14:textId="77777777" w:rsidR="00F50246" w:rsidRDefault="00F50246" w:rsidP="00CD49A6">
      <w:pPr>
        <w:spacing w:after="0" w:line="240" w:lineRule="auto"/>
      </w:pPr>
      <w:r>
        <w:separator/>
      </w:r>
    </w:p>
  </w:footnote>
  <w:footnote w:type="continuationSeparator" w:id="0">
    <w:p w14:paraId="1837D040" w14:textId="77777777" w:rsidR="00F50246" w:rsidRDefault="00F50246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736358">
    <w:abstractNumId w:val="1"/>
  </w:num>
  <w:num w:numId="2" w16cid:durableId="2093699795">
    <w:abstractNumId w:val="0"/>
  </w:num>
  <w:num w:numId="3" w16cid:durableId="11017301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2AUJTM1MLEwMDAyUdpeDU4uLM/DyQAsNaAN0Sr6UsAAAA"/>
  </w:docVars>
  <w:rsids>
    <w:rsidRoot w:val="00104139"/>
    <w:rsid w:val="00013FF2"/>
    <w:rsid w:val="000213DC"/>
    <w:rsid w:val="000851F2"/>
    <w:rsid w:val="00086E21"/>
    <w:rsid w:val="000B1F60"/>
    <w:rsid w:val="000F4344"/>
    <w:rsid w:val="000F77C2"/>
    <w:rsid w:val="00104139"/>
    <w:rsid w:val="00127F06"/>
    <w:rsid w:val="00146F74"/>
    <w:rsid w:val="00174632"/>
    <w:rsid w:val="001A3AF6"/>
    <w:rsid w:val="00204CA7"/>
    <w:rsid w:val="002164C6"/>
    <w:rsid w:val="00232F72"/>
    <w:rsid w:val="00285472"/>
    <w:rsid w:val="002B53A1"/>
    <w:rsid w:val="002E20FB"/>
    <w:rsid w:val="00304394"/>
    <w:rsid w:val="003252EB"/>
    <w:rsid w:val="00331697"/>
    <w:rsid w:val="003A64B7"/>
    <w:rsid w:val="003D61DD"/>
    <w:rsid w:val="004439EE"/>
    <w:rsid w:val="004440BA"/>
    <w:rsid w:val="004776CD"/>
    <w:rsid w:val="004C6A7C"/>
    <w:rsid w:val="004E396C"/>
    <w:rsid w:val="00500DC1"/>
    <w:rsid w:val="00546047"/>
    <w:rsid w:val="005B0376"/>
    <w:rsid w:val="005D1D0A"/>
    <w:rsid w:val="005E0CDC"/>
    <w:rsid w:val="00605CA8"/>
    <w:rsid w:val="0060655F"/>
    <w:rsid w:val="0060781E"/>
    <w:rsid w:val="00624E74"/>
    <w:rsid w:val="0063774F"/>
    <w:rsid w:val="006515F1"/>
    <w:rsid w:val="006A5B14"/>
    <w:rsid w:val="006F3F34"/>
    <w:rsid w:val="006F6662"/>
    <w:rsid w:val="0071060B"/>
    <w:rsid w:val="00752597"/>
    <w:rsid w:val="007972F7"/>
    <w:rsid w:val="007D1D2B"/>
    <w:rsid w:val="007E2EA2"/>
    <w:rsid w:val="007F4087"/>
    <w:rsid w:val="00800A48"/>
    <w:rsid w:val="00814265"/>
    <w:rsid w:val="008943FA"/>
    <w:rsid w:val="00894A98"/>
    <w:rsid w:val="008A2ACF"/>
    <w:rsid w:val="008B3493"/>
    <w:rsid w:val="009003AB"/>
    <w:rsid w:val="00916536"/>
    <w:rsid w:val="00966168"/>
    <w:rsid w:val="0097192B"/>
    <w:rsid w:val="00977873"/>
    <w:rsid w:val="0098124C"/>
    <w:rsid w:val="009A6BB8"/>
    <w:rsid w:val="009D181B"/>
    <w:rsid w:val="00A02BDE"/>
    <w:rsid w:val="00A46B4F"/>
    <w:rsid w:val="00AB55A9"/>
    <w:rsid w:val="00AF159E"/>
    <w:rsid w:val="00B20A59"/>
    <w:rsid w:val="00B25BA7"/>
    <w:rsid w:val="00B34B02"/>
    <w:rsid w:val="00B74496"/>
    <w:rsid w:val="00B924F4"/>
    <w:rsid w:val="00BF47AC"/>
    <w:rsid w:val="00BF6AC9"/>
    <w:rsid w:val="00C4301D"/>
    <w:rsid w:val="00C46DC8"/>
    <w:rsid w:val="00C602E0"/>
    <w:rsid w:val="00C603CB"/>
    <w:rsid w:val="00C92F1E"/>
    <w:rsid w:val="00CD49A6"/>
    <w:rsid w:val="00CE068B"/>
    <w:rsid w:val="00CE09AA"/>
    <w:rsid w:val="00D05F88"/>
    <w:rsid w:val="00D67DF9"/>
    <w:rsid w:val="00D73BB9"/>
    <w:rsid w:val="00D90AA1"/>
    <w:rsid w:val="00DA60E8"/>
    <w:rsid w:val="00DB663A"/>
    <w:rsid w:val="00DD69E7"/>
    <w:rsid w:val="00E5339D"/>
    <w:rsid w:val="00E7433F"/>
    <w:rsid w:val="00EB05E4"/>
    <w:rsid w:val="00ED1F8E"/>
    <w:rsid w:val="00ED2BB5"/>
    <w:rsid w:val="00ED7D35"/>
    <w:rsid w:val="00F07AC1"/>
    <w:rsid w:val="00F175FE"/>
    <w:rsid w:val="00F50246"/>
    <w:rsid w:val="00F61FEC"/>
    <w:rsid w:val="00F64768"/>
    <w:rsid w:val="00F73E96"/>
    <w:rsid w:val="00FB19F9"/>
    <w:rsid w:val="00FD2268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86616"/>
  <w15:docId w15:val="{EF0B82F0-F261-4C9E-B9B5-CC5344673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FootnoteText">
    <w:name w:val="footnote text"/>
    <w:aliases w:val="پاورقي,متن زيرنويس"/>
    <w:basedOn w:val="Normal"/>
    <w:link w:val="FootnoteTextChar"/>
    <w:uiPriority w:val="99"/>
    <w:rsid w:val="004439E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bidi="ar-SA"/>
    </w:rPr>
  </w:style>
  <w:style w:type="character" w:customStyle="1" w:styleId="FootnoteTextChar">
    <w:name w:val="Footnote Text Char"/>
    <w:aliases w:val="پاورقي Char,متن زيرنويس Char"/>
    <w:basedOn w:val="DefaultParagraphFont"/>
    <w:link w:val="FootnoteText"/>
    <w:uiPriority w:val="99"/>
    <w:rsid w:val="004439EE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FootnoteReference">
    <w:name w:val="footnote reference"/>
    <w:aliases w:val="پاورقی,شماره زيرنويس"/>
    <w:uiPriority w:val="99"/>
    <w:rsid w:val="004439E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39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BEAFAF-E615-4FCC-BBB1-4093BD23B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ND</dc:creator>
  <cp:lastModifiedBy>mohsen bahmani</cp:lastModifiedBy>
  <cp:revision>2</cp:revision>
  <cp:lastPrinted>2022-01-19T11:49:00Z</cp:lastPrinted>
  <dcterms:created xsi:type="dcterms:W3CDTF">2024-05-07T10:01:00Z</dcterms:created>
  <dcterms:modified xsi:type="dcterms:W3CDTF">2024-05-07T10:01:00Z</dcterms:modified>
</cp:coreProperties>
</file>